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5962195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A13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98275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</w:t>
            </w:r>
            <w:r w:rsidR="00A13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</w:t>
            </w:r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-</w:t>
            </w:r>
            <w:r w:rsidR="00A13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98275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A13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proofErr w:type="gramStart"/>
            <w:r w:rsidR="00A13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</w:t>
            </w:r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4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proofErr w:type="gramEnd"/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82756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982756" w:rsidRPr="00553B6B" w:rsidRDefault="00982756" w:rsidP="00982756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237421FA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MANDARINA KOMAD , BIJELA KAVA S MEDOM , POHANI KRUH S JAJIMA U KONVEKTOMATU (ŠNITA I POL)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39482C78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6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20DEB75C" w:rsidR="00982756" w:rsidRPr="00982756" w:rsidRDefault="00982756" w:rsidP="0098275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2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1B2D0E01" w:rsidR="00982756" w:rsidRPr="00982756" w:rsidRDefault="00982756" w:rsidP="0098275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2A7EFE14" w:rsidR="00982756" w:rsidRPr="00982756" w:rsidRDefault="00982756" w:rsidP="0098275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48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64E60434" w:rsidR="00982756" w:rsidRPr="00982756" w:rsidRDefault="00982756" w:rsidP="0098275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Laktoza(S), Mlijeko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>(S), Jaja(S), Jaja(T), Sezam(S), Lupina(T), Soja(S), Mlijeko(T), Celer(T)</w:t>
            </w:r>
          </w:p>
        </w:tc>
      </w:tr>
      <w:tr w:rsidR="00982756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982756" w:rsidRPr="00553B6B" w:rsidRDefault="00982756" w:rsidP="00982756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3DD4850D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1D010D9B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4C73AA88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0C61F83B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257C943A" w:rsidR="00982756" w:rsidRPr="00982756" w:rsidRDefault="00982756" w:rsidP="0098275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374F2FAA" w:rsidR="00982756" w:rsidRPr="00982756" w:rsidRDefault="00982756" w:rsidP="0098275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Celer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Laktoza(S), Mlijeko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>(S), Jaja(T), Soja(T), Mlijeko(T)</w:t>
            </w:r>
          </w:p>
        </w:tc>
      </w:tr>
      <w:tr w:rsidR="0099557A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99557A" w:rsidRPr="00553B6B" w:rsidRDefault="0099557A" w:rsidP="0099557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7B3D0010" w:rsidR="0099557A" w:rsidRPr="00982756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1DD47945" w:rsidR="0099557A" w:rsidRPr="00982756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627AD89A" w:rsidR="0099557A" w:rsidRPr="00982756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230A7017" w:rsidR="0099557A" w:rsidRPr="00982756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18AF9597" w:rsidR="0099557A" w:rsidRPr="00982756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04144534" w:rsidR="0099557A" w:rsidRPr="00982756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2756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982756" w:rsidRPr="00553B6B" w:rsidRDefault="00982756" w:rsidP="00982756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2D6B08EA" w:rsidR="00982756" w:rsidRPr="00982756" w:rsidRDefault="00982756" w:rsidP="0098275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PIZZA </w:t>
            </w:r>
            <w:proofErr w:type="gramStart"/>
            <w:r w:rsidRPr="00982756">
              <w:rPr>
                <w:rFonts w:ascii="Segoe UI" w:eastAsia="Segoe UI" w:hAnsi="Segoe UI"/>
                <w:sz w:val="20"/>
                <w:szCs w:val="20"/>
              </w:rPr>
              <w:t>ZDRAVA ,</w:t>
            </w:r>
            <w:proofErr w:type="gram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7E41BD1D" w:rsidR="00982756" w:rsidRPr="00982756" w:rsidRDefault="00982756" w:rsidP="009827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3B010602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315059F6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72980709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4D52C7D9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982756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982756" w:rsidRPr="00553B6B" w:rsidRDefault="00982756" w:rsidP="00982756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7CCEB51B" w:rsidR="00982756" w:rsidRPr="00982756" w:rsidRDefault="00982756" w:rsidP="0098275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SAVIJAČA S </w:t>
            </w:r>
            <w:proofErr w:type="gramStart"/>
            <w:r w:rsidRPr="00982756">
              <w:rPr>
                <w:rFonts w:ascii="Segoe UI" w:eastAsia="Segoe UI" w:hAnsi="Segoe UI"/>
                <w:sz w:val="20"/>
                <w:szCs w:val="20"/>
              </w:rPr>
              <w:t>VIŠNJAMA ,</w:t>
            </w:r>
            <w:proofErr w:type="gram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 KAKAO S ME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2106B689" w:rsidR="00982756" w:rsidRPr="00982756" w:rsidRDefault="00982756" w:rsidP="00982756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6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199564A3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134283E7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79CB01B7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7C0DD0A6" w:rsidR="00982756" w:rsidRPr="00982756" w:rsidRDefault="00982756" w:rsidP="0098275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Soja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82756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82756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052FA" w14:textId="77777777" w:rsidR="0024295B" w:rsidRDefault="0024295B">
      <w:pPr>
        <w:spacing w:line="240" w:lineRule="auto"/>
      </w:pPr>
      <w:r>
        <w:separator/>
      </w:r>
    </w:p>
  </w:endnote>
  <w:endnote w:type="continuationSeparator" w:id="0">
    <w:p w14:paraId="060AED3E" w14:textId="77777777" w:rsidR="0024295B" w:rsidRDefault="002429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15161" w14:textId="77777777" w:rsidR="0024295B" w:rsidRDefault="0024295B">
      <w:pPr>
        <w:spacing w:line="240" w:lineRule="auto"/>
      </w:pPr>
      <w:r>
        <w:separator/>
      </w:r>
    </w:p>
  </w:footnote>
  <w:footnote w:type="continuationSeparator" w:id="0">
    <w:p w14:paraId="73D2DB30" w14:textId="77777777" w:rsidR="0024295B" w:rsidRDefault="002429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03E21"/>
    <w:rsid w:val="00010490"/>
    <w:rsid w:val="00043E8C"/>
    <w:rsid w:val="00052595"/>
    <w:rsid w:val="00097735"/>
    <w:rsid w:val="000B1B45"/>
    <w:rsid w:val="000E7D53"/>
    <w:rsid w:val="000F3F3C"/>
    <w:rsid w:val="00146524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4295B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71A12"/>
    <w:rsid w:val="00481A5D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A784F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1A1C"/>
    <w:rsid w:val="008B3B3E"/>
    <w:rsid w:val="008D08FD"/>
    <w:rsid w:val="008D7792"/>
    <w:rsid w:val="008F6B4F"/>
    <w:rsid w:val="009130DB"/>
    <w:rsid w:val="00913D61"/>
    <w:rsid w:val="009159AE"/>
    <w:rsid w:val="00926E61"/>
    <w:rsid w:val="00941526"/>
    <w:rsid w:val="00942F15"/>
    <w:rsid w:val="0094680B"/>
    <w:rsid w:val="00981B1C"/>
    <w:rsid w:val="00982756"/>
    <w:rsid w:val="0098384F"/>
    <w:rsid w:val="0099557A"/>
    <w:rsid w:val="009A2F87"/>
    <w:rsid w:val="009B7700"/>
    <w:rsid w:val="009D554F"/>
    <w:rsid w:val="009F3DFA"/>
    <w:rsid w:val="00A03023"/>
    <w:rsid w:val="00A138D1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BD7B41"/>
    <w:rsid w:val="00C22000"/>
    <w:rsid w:val="00C510BA"/>
    <w:rsid w:val="00C56936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35423EC-2955-4B83-BC80-E0F4C0F03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5</cp:revision>
  <cp:lastPrinted>2022-09-30T10:10:00Z</cp:lastPrinted>
  <dcterms:created xsi:type="dcterms:W3CDTF">2024-02-29T09:20:00Z</dcterms:created>
  <dcterms:modified xsi:type="dcterms:W3CDTF">2024-04-10T11:55:00Z</dcterms:modified>
</cp:coreProperties>
</file>